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2DAE" w:rsidRDefault="00DB2DAE" w:rsidP="0091226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912268" w:rsidRDefault="00912268" w:rsidP="0091226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22222"/>
          <w:sz w:val="19"/>
          <w:szCs w:val="19"/>
        </w:rPr>
      </w:pPr>
      <w:r>
        <w:rPr>
          <w:rFonts w:ascii="Arial" w:hAnsi="Arial" w:cs="Arial"/>
          <w:color w:val="000000"/>
        </w:rPr>
        <w:t xml:space="preserve">Ao Programa de Pós-Graduação em Química da </w:t>
      </w:r>
      <w:r w:rsidR="00560435">
        <w:rPr>
          <w:rFonts w:ascii="Arial" w:hAnsi="Arial" w:cs="Arial"/>
          <w:color w:val="000000"/>
        </w:rPr>
        <w:t xml:space="preserve">UESB </w:t>
      </w:r>
      <w:r w:rsidR="00957DD3">
        <w:rPr>
          <w:rFonts w:ascii="Arial" w:hAnsi="Arial" w:cs="Arial"/>
          <w:color w:val="000000"/>
        </w:rPr>
        <w:t xml:space="preserve">(PGQUI) </w:t>
      </w:r>
      <w:r w:rsidR="00560435">
        <w:rPr>
          <w:rFonts w:ascii="Arial" w:hAnsi="Arial" w:cs="Arial"/>
          <w:color w:val="000000"/>
        </w:rPr>
        <w:t>– Campus de Jequié</w:t>
      </w:r>
    </w:p>
    <w:p w:rsidR="00912268" w:rsidRDefault="00912268" w:rsidP="0091226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222222"/>
          <w:sz w:val="19"/>
          <w:szCs w:val="19"/>
        </w:rPr>
      </w:pPr>
    </w:p>
    <w:p w:rsidR="00F44D07" w:rsidRPr="004B416B" w:rsidRDefault="00F44D07" w:rsidP="00F44D07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61057B" w:rsidRPr="00D0582C" w:rsidRDefault="00887E3D" w:rsidP="0061057B">
      <w:pPr>
        <w:pStyle w:val="Ttulo4"/>
        <w:jc w:val="center"/>
        <w:rPr>
          <w:rFonts w:ascii="Arial" w:hAnsi="Arial" w:cs="Arial"/>
          <w:sz w:val="24"/>
          <w:szCs w:val="32"/>
        </w:rPr>
      </w:pPr>
      <w:r w:rsidRPr="00887E3D">
        <w:rPr>
          <w:rFonts w:ascii="Arial" w:hAnsi="Arial" w:cs="Arial"/>
          <w:sz w:val="24"/>
          <w:szCs w:val="32"/>
        </w:rPr>
        <w:t>CARTA DE SOLICITAÇÃO DE CREDENCIAMENTO</w:t>
      </w:r>
    </w:p>
    <w:p w:rsidR="0061057B" w:rsidRPr="00F869DA" w:rsidRDefault="0061057B" w:rsidP="0061057B">
      <w:pPr>
        <w:rPr>
          <w:rFonts w:ascii="Century Gothic" w:hAnsi="Century Gothic" w:cs="Courier New"/>
          <w:sz w:val="28"/>
          <w:szCs w:val="28"/>
        </w:rPr>
      </w:pPr>
    </w:p>
    <w:p w:rsidR="00B356D2" w:rsidRDefault="00B356D2" w:rsidP="00B356D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6760FE" w:rsidRPr="00B477BD" w:rsidRDefault="00A9053B" w:rsidP="006760FE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A9053B">
        <w:rPr>
          <w:rFonts w:ascii="Arial" w:hAnsi="Arial" w:cs="Arial"/>
          <w:sz w:val="24"/>
          <w:szCs w:val="24"/>
        </w:rPr>
        <w:t xml:space="preserve">Eu, </w:t>
      </w:r>
      <w:r w:rsidR="00C2466A" w:rsidRPr="00475F21">
        <w:rPr>
          <w:rFonts w:ascii="Arial" w:hAnsi="Arial" w:cs="Arial"/>
          <w:color w:val="FF0000"/>
          <w:sz w:val="24"/>
          <w:szCs w:val="24"/>
          <w:u w:val="single"/>
        </w:rPr>
        <w:t>xxxxxx</w:t>
      </w:r>
      <w:r w:rsidR="00C2466A" w:rsidRPr="00C2466A">
        <w:rPr>
          <w:rFonts w:ascii="Arial" w:hAnsi="Arial" w:cs="Arial"/>
          <w:color w:val="FF0000"/>
          <w:sz w:val="24"/>
          <w:szCs w:val="24"/>
        </w:rPr>
        <w:t xml:space="preserve"> (</w:t>
      </w:r>
      <w:r w:rsidRPr="00C2466A">
        <w:rPr>
          <w:rFonts w:ascii="Arial" w:hAnsi="Arial" w:cs="Arial"/>
          <w:color w:val="FF0000"/>
          <w:sz w:val="24"/>
          <w:szCs w:val="24"/>
        </w:rPr>
        <w:t>nome do proponente</w:t>
      </w:r>
      <w:r w:rsidR="00C2466A" w:rsidRPr="00C2466A">
        <w:rPr>
          <w:rFonts w:ascii="Arial" w:hAnsi="Arial" w:cs="Arial"/>
          <w:color w:val="FF0000"/>
          <w:sz w:val="24"/>
          <w:szCs w:val="24"/>
        </w:rPr>
        <w:t>)</w:t>
      </w:r>
      <w:r w:rsidRPr="00A9053B">
        <w:rPr>
          <w:rFonts w:ascii="Arial" w:hAnsi="Arial" w:cs="Arial"/>
          <w:sz w:val="24"/>
          <w:szCs w:val="24"/>
        </w:rPr>
        <w:t xml:space="preserve">, matrícula </w:t>
      </w:r>
      <w:r w:rsidRPr="00475F21">
        <w:rPr>
          <w:rFonts w:ascii="Arial" w:hAnsi="Arial" w:cs="Arial"/>
          <w:color w:val="FF0000"/>
          <w:sz w:val="24"/>
          <w:szCs w:val="24"/>
          <w:u w:val="single"/>
        </w:rPr>
        <w:t>xxxxxx</w:t>
      </w:r>
      <w:r w:rsidRPr="00A9053B">
        <w:rPr>
          <w:rFonts w:ascii="Arial" w:hAnsi="Arial" w:cs="Arial"/>
          <w:color w:val="FF0000"/>
          <w:sz w:val="24"/>
          <w:szCs w:val="24"/>
        </w:rPr>
        <w:t xml:space="preserve"> (se houver)</w:t>
      </w:r>
      <w:r w:rsidRPr="00A9053B">
        <w:rPr>
          <w:rFonts w:ascii="Arial" w:hAnsi="Arial" w:cs="Arial"/>
          <w:sz w:val="24"/>
          <w:szCs w:val="24"/>
        </w:rPr>
        <w:t xml:space="preserve">, </w:t>
      </w:r>
      <w:r w:rsidRPr="00475F21">
        <w:rPr>
          <w:rFonts w:ascii="Arial" w:hAnsi="Arial" w:cs="Arial"/>
          <w:color w:val="FF0000"/>
          <w:sz w:val="24"/>
          <w:szCs w:val="24"/>
          <w:u w:val="single"/>
        </w:rPr>
        <w:t>xxxxxxxxx</w:t>
      </w:r>
      <w:r w:rsidR="00166657">
        <w:rPr>
          <w:rFonts w:ascii="Arial" w:hAnsi="Arial" w:cs="Arial"/>
          <w:color w:val="FF0000"/>
          <w:sz w:val="24"/>
          <w:szCs w:val="24"/>
          <w:u w:val="single"/>
        </w:rPr>
        <w:t xml:space="preserve"> </w:t>
      </w:r>
      <w:r>
        <w:rPr>
          <w:rFonts w:ascii="Arial" w:hAnsi="Arial" w:cs="Arial"/>
          <w:color w:val="FF0000"/>
          <w:sz w:val="24"/>
          <w:szCs w:val="24"/>
        </w:rPr>
        <w:t>(</w:t>
      </w:r>
      <w:r w:rsidRPr="00A9053B">
        <w:rPr>
          <w:rFonts w:ascii="Arial" w:hAnsi="Arial" w:cs="Arial"/>
          <w:color w:val="FF0000"/>
          <w:sz w:val="24"/>
          <w:szCs w:val="24"/>
        </w:rPr>
        <w:t>inserir a função exercida</w:t>
      </w:r>
      <w:r>
        <w:rPr>
          <w:rFonts w:ascii="Arial" w:hAnsi="Arial" w:cs="Arial"/>
          <w:color w:val="FF0000"/>
          <w:sz w:val="24"/>
          <w:szCs w:val="24"/>
        </w:rPr>
        <w:t>,</w:t>
      </w:r>
      <w:r w:rsidR="00475F21">
        <w:rPr>
          <w:rFonts w:ascii="Arial" w:hAnsi="Arial" w:cs="Arial"/>
          <w:color w:val="FF0000"/>
          <w:sz w:val="24"/>
          <w:szCs w:val="24"/>
        </w:rPr>
        <w:t>lotação</w:t>
      </w:r>
      <w:bookmarkStart w:id="0" w:name="_GoBack"/>
      <w:bookmarkEnd w:id="0"/>
      <w:r w:rsidRPr="00A9053B">
        <w:rPr>
          <w:rFonts w:ascii="Arial" w:hAnsi="Arial" w:cs="Arial"/>
          <w:color w:val="FF0000"/>
          <w:sz w:val="24"/>
          <w:szCs w:val="24"/>
        </w:rPr>
        <w:t xml:space="preserve"> de origem</w:t>
      </w:r>
      <w:r w:rsidR="006760FE">
        <w:rPr>
          <w:rFonts w:ascii="Arial" w:hAnsi="Arial" w:cs="Arial"/>
          <w:color w:val="FF0000"/>
          <w:sz w:val="24"/>
          <w:szCs w:val="24"/>
        </w:rPr>
        <w:t xml:space="preserve"> e localização</w:t>
      </w:r>
      <w:r>
        <w:rPr>
          <w:rFonts w:ascii="Arial" w:hAnsi="Arial" w:cs="Arial"/>
          <w:color w:val="FF0000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, </w:t>
      </w:r>
      <w:r w:rsidR="00475F21">
        <w:rPr>
          <w:rFonts w:ascii="Arial" w:hAnsi="Arial" w:cs="Arial"/>
          <w:sz w:val="24"/>
          <w:szCs w:val="24"/>
        </w:rPr>
        <w:t>solicito</w:t>
      </w:r>
      <w:r w:rsidRPr="00A9053B">
        <w:rPr>
          <w:rFonts w:ascii="Arial" w:hAnsi="Arial" w:cs="Arial"/>
          <w:sz w:val="24"/>
          <w:szCs w:val="24"/>
        </w:rPr>
        <w:t xml:space="preserve"> credenciamento no Programa de Pós-Graduação em Química </w:t>
      </w:r>
      <w:r w:rsidR="006760FE">
        <w:rPr>
          <w:rFonts w:ascii="Arial" w:hAnsi="Arial" w:cs="Arial"/>
          <w:sz w:val="24"/>
          <w:szCs w:val="24"/>
        </w:rPr>
        <w:t xml:space="preserve">da UESB </w:t>
      </w:r>
      <w:r w:rsidRPr="00A9053B">
        <w:rPr>
          <w:rFonts w:ascii="Arial" w:hAnsi="Arial" w:cs="Arial"/>
          <w:sz w:val="24"/>
          <w:szCs w:val="24"/>
        </w:rPr>
        <w:t xml:space="preserve">como </w:t>
      </w:r>
      <w:r w:rsidR="006760FE">
        <w:rPr>
          <w:rFonts w:ascii="Arial" w:hAnsi="Arial" w:cs="Arial"/>
          <w:sz w:val="24"/>
          <w:szCs w:val="24"/>
        </w:rPr>
        <w:t>docente</w:t>
      </w:r>
      <w:r w:rsidR="00166657">
        <w:rPr>
          <w:rFonts w:ascii="Arial" w:hAnsi="Arial" w:cs="Arial"/>
          <w:sz w:val="24"/>
          <w:szCs w:val="24"/>
        </w:rPr>
        <w:t xml:space="preserve"> </w:t>
      </w:r>
      <w:r w:rsidR="006760FE" w:rsidRPr="00B477BD">
        <w:rPr>
          <w:rFonts w:ascii="Arial" w:hAnsi="Arial" w:cs="Arial"/>
          <w:color w:val="FF0000"/>
          <w:sz w:val="24"/>
          <w:szCs w:val="24"/>
        </w:rPr>
        <w:t>xxxxx (inserir a categoria pretendida</w:t>
      </w:r>
      <w:r w:rsidR="00B477BD">
        <w:rPr>
          <w:rFonts w:ascii="Arial" w:hAnsi="Arial" w:cs="Arial"/>
          <w:color w:val="FF0000"/>
          <w:sz w:val="24"/>
          <w:szCs w:val="24"/>
        </w:rPr>
        <w:t>: permanente, colaborador ou visitante</w:t>
      </w:r>
      <w:r w:rsidR="006760FE" w:rsidRPr="00B477BD">
        <w:rPr>
          <w:rFonts w:ascii="Arial" w:hAnsi="Arial" w:cs="Arial"/>
          <w:color w:val="FF0000"/>
          <w:sz w:val="24"/>
          <w:szCs w:val="24"/>
        </w:rPr>
        <w:t>)</w:t>
      </w:r>
      <w:r w:rsidR="006760FE">
        <w:rPr>
          <w:rFonts w:ascii="Arial" w:hAnsi="Arial" w:cs="Arial"/>
          <w:sz w:val="24"/>
          <w:szCs w:val="24"/>
        </w:rPr>
        <w:t xml:space="preserve">, conforme </w:t>
      </w:r>
      <w:r w:rsidR="00ED65B1">
        <w:rPr>
          <w:rFonts w:ascii="Arial" w:hAnsi="Arial" w:cs="Arial"/>
          <w:sz w:val="24"/>
          <w:szCs w:val="24"/>
        </w:rPr>
        <w:t>consta n</w:t>
      </w:r>
      <w:r w:rsidR="006760FE">
        <w:rPr>
          <w:rFonts w:ascii="Arial" w:hAnsi="Arial" w:cs="Arial"/>
          <w:sz w:val="24"/>
          <w:szCs w:val="24"/>
        </w:rPr>
        <w:t>a Resolução Nº01</w:t>
      </w:r>
      <w:r w:rsidR="00EC20B0">
        <w:rPr>
          <w:rFonts w:ascii="Arial" w:hAnsi="Arial" w:cs="Arial"/>
          <w:sz w:val="24"/>
          <w:szCs w:val="24"/>
        </w:rPr>
        <w:t>/2018,</w:t>
      </w:r>
      <w:r w:rsidR="00B477BD">
        <w:rPr>
          <w:rFonts w:ascii="Arial" w:hAnsi="Arial" w:cs="Arial"/>
          <w:sz w:val="24"/>
          <w:szCs w:val="24"/>
        </w:rPr>
        <w:t xml:space="preserve"> que </w:t>
      </w:r>
      <w:r w:rsidR="006760FE" w:rsidRPr="00B477BD">
        <w:rPr>
          <w:rFonts w:ascii="Arial" w:hAnsi="Arial" w:cs="Arial"/>
          <w:i/>
          <w:sz w:val="24"/>
          <w:szCs w:val="24"/>
        </w:rPr>
        <w:t>Estabelece normas e critérios para o Credenciamento, Recredenciamento e Descredenciamento de Docentes no Programa de Pós-Graduação em Química da Universidade Estadual do Sudoeste da Bahia</w:t>
      </w:r>
      <w:r w:rsidR="00B477BD">
        <w:rPr>
          <w:rFonts w:ascii="Arial" w:hAnsi="Arial" w:cs="Arial"/>
          <w:sz w:val="24"/>
          <w:szCs w:val="24"/>
        </w:rPr>
        <w:t>.</w:t>
      </w:r>
    </w:p>
    <w:p w:rsidR="00A9053B" w:rsidRDefault="00A9053B" w:rsidP="006760FE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:rsidR="006801A0" w:rsidRDefault="006801A0" w:rsidP="00D0582C">
      <w:pPr>
        <w:spacing w:line="360" w:lineRule="auto"/>
        <w:ind w:firstLine="708"/>
        <w:jc w:val="center"/>
        <w:rPr>
          <w:rFonts w:ascii="Arial" w:hAnsi="Arial" w:cs="Arial"/>
          <w:sz w:val="24"/>
          <w:szCs w:val="24"/>
        </w:rPr>
      </w:pPr>
    </w:p>
    <w:p w:rsidR="006801A0" w:rsidRDefault="006801A0" w:rsidP="006760FE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:rsidR="006801A0" w:rsidRPr="00A9053B" w:rsidRDefault="006801A0" w:rsidP="006760FE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</w:p>
    <w:p w:rsidR="00A9053B" w:rsidRDefault="00A9053B" w:rsidP="00A9053B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745CF7" w:rsidRPr="00A70134" w:rsidRDefault="00745CF7" w:rsidP="0061057B">
      <w:pPr>
        <w:spacing w:line="360" w:lineRule="auto"/>
        <w:jc w:val="both"/>
        <w:rPr>
          <w:rFonts w:ascii="Arial" w:hAnsi="Arial" w:cs="Arial"/>
          <w:sz w:val="26"/>
          <w:szCs w:val="26"/>
        </w:rPr>
      </w:pPr>
    </w:p>
    <w:p w:rsidR="0061057B" w:rsidRPr="00FB4C65" w:rsidRDefault="00957DD3" w:rsidP="00621328">
      <w:pPr>
        <w:spacing w:line="360" w:lineRule="auto"/>
        <w:rPr>
          <w:rFonts w:ascii="Arial" w:hAnsi="Arial" w:cs="Arial"/>
          <w:sz w:val="24"/>
          <w:szCs w:val="24"/>
        </w:rPr>
      </w:pPr>
      <w:r w:rsidRPr="00C2466A">
        <w:rPr>
          <w:rFonts w:ascii="Arial" w:hAnsi="Arial" w:cs="Arial"/>
          <w:color w:val="FF0000"/>
          <w:sz w:val="24"/>
          <w:szCs w:val="26"/>
        </w:rPr>
        <w:t>N</w:t>
      </w:r>
      <w:r w:rsidRPr="00C2466A">
        <w:rPr>
          <w:rFonts w:ascii="Arial" w:hAnsi="Arial" w:cs="Arial"/>
          <w:color w:val="FF0000"/>
          <w:sz w:val="24"/>
          <w:szCs w:val="24"/>
        </w:rPr>
        <w:t>ome da cidade/estado</w:t>
      </w:r>
      <w:r w:rsidR="0061057B" w:rsidRPr="00C2466A">
        <w:rPr>
          <w:rFonts w:ascii="Arial" w:hAnsi="Arial" w:cs="Arial"/>
          <w:color w:val="FF0000"/>
          <w:sz w:val="24"/>
          <w:szCs w:val="24"/>
        </w:rPr>
        <w:t xml:space="preserve">, </w:t>
      </w:r>
      <w:r w:rsidRPr="00C2466A">
        <w:rPr>
          <w:rFonts w:ascii="Arial" w:hAnsi="Arial" w:cs="Arial"/>
          <w:color w:val="FF0000"/>
          <w:sz w:val="24"/>
          <w:szCs w:val="24"/>
        </w:rPr>
        <w:t>data (xx de xxxxxx de xxxx)</w:t>
      </w:r>
      <w:r w:rsidR="001B3940" w:rsidRPr="00C2466A">
        <w:rPr>
          <w:rFonts w:ascii="Arial" w:hAnsi="Arial" w:cs="Arial"/>
          <w:color w:val="FF0000"/>
          <w:sz w:val="24"/>
          <w:szCs w:val="24"/>
        </w:rPr>
        <w:t>.</w:t>
      </w:r>
    </w:p>
    <w:p w:rsidR="00621328" w:rsidRPr="00FB4C65" w:rsidRDefault="00621328" w:rsidP="0061057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21328" w:rsidRDefault="00621328" w:rsidP="0061057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801A0" w:rsidRDefault="006801A0" w:rsidP="0061057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801A0" w:rsidRPr="00FB4C65" w:rsidRDefault="006801A0" w:rsidP="0061057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621328" w:rsidRPr="00C2466A" w:rsidRDefault="00FB4C65" w:rsidP="0061057B">
      <w:pPr>
        <w:spacing w:line="360" w:lineRule="auto"/>
        <w:jc w:val="center"/>
        <w:rPr>
          <w:rFonts w:ascii="Arial" w:hAnsi="Arial" w:cs="Arial"/>
          <w:color w:val="FF0000"/>
          <w:sz w:val="24"/>
          <w:szCs w:val="24"/>
        </w:rPr>
      </w:pPr>
      <w:r w:rsidRPr="00C2466A">
        <w:rPr>
          <w:rFonts w:ascii="Arial" w:hAnsi="Arial" w:cs="Arial"/>
          <w:noProof/>
          <w:color w:val="FF0000"/>
          <w:sz w:val="24"/>
          <w:szCs w:val="24"/>
        </w:rPr>
        <w:t>Assinatura e carimbo (se tiver) do proponente</w:t>
      </w:r>
    </w:p>
    <w:sectPr w:rsidR="00621328" w:rsidRPr="00C2466A" w:rsidSect="00887E3D">
      <w:headerReference w:type="default" r:id="rId8"/>
      <w:pgSz w:w="11906" w:h="16838"/>
      <w:pgMar w:top="1702" w:right="1466" w:bottom="1620" w:left="1260" w:header="708" w:footer="18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61A29" w:rsidRDefault="00761A29">
      <w:r>
        <w:separator/>
      </w:r>
    </w:p>
  </w:endnote>
  <w:endnote w:type="continuationSeparator" w:id="1">
    <w:p w:rsidR="00761A29" w:rsidRDefault="00761A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61A29" w:rsidRDefault="00761A29">
      <w:r>
        <w:separator/>
      </w:r>
    </w:p>
  </w:footnote>
  <w:footnote w:type="continuationSeparator" w:id="1">
    <w:p w:rsidR="00761A29" w:rsidRDefault="00761A2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DAE" w:rsidRPr="000B4527" w:rsidRDefault="000D27D9" w:rsidP="00DB2DAE">
    <w:pPr>
      <w:pStyle w:val="Cabealho"/>
      <w:jc w:val="center"/>
      <w:rPr>
        <w:rFonts w:ascii="Arial" w:hAnsi="Arial" w:cs="Arial"/>
        <w:color w:val="FF0000"/>
        <w:sz w:val="24"/>
      </w:rPr>
    </w:pPr>
    <w:sdt>
      <w:sdtPr>
        <w:rPr>
          <w:rFonts w:ascii="Arial" w:hAnsi="Arial" w:cs="Arial"/>
          <w:sz w:val="24"/>
        </w:rPr>
        <w:id w:val="-418644152"/>
        <w:docPartObj>
          <w:docPartGallery w:val="Watermarks"/>
          <w:docPartUnique/>
        </w:docPartObj>
      </w:sdtPr>
      <w:sdtContent>
        <w:r w:rsidRPr="000D27D9">
          <w:rPr>
            <w:rFonts w:ascii="Arial" w:hAnsi="Arial" w:cs="Arial"/>
            <w:sz w:val="24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2670925" o:spid="_x0000_s2049" type="#_x0000_t136" style="position:absolute;left:0;text-align:left;margin-left:0;margin-top:0;width:503.35pt;height:143.8pt;rotation:315;z-index:-251658752;mso-position-horizontal:center;mso-position-horizontal-relative:margin;mso-position-vertical:center;mso-position-vertical-relative:margin" o:allowincell="f" fillcolor="#bfbfbf [2412]" stroked="f">
              <v:fill opacity=".5"/>
              <v:textpath style="font-family:&quot;Times New Roman&quot;;font-size:1pt" string="ANEXO I"/>
              <w10:wrap anchorx="margin" anchory="margin"/>
            </v:shape>
          </w:pict>
        </w:r>
      </w:sdtContent>
    </w:sdt>
    <w:r w:rsidR="00DB2DAE" w:rsidRPr="000B4527">
      <w:rPr>
        <w:rFonts w:ascii="Arial" w:hAnsi="Arial" w:cs="Arial"/>
        <w:color w:val="FF0000"/>
        <w:sz w:val="24"/>
      </w:rPr>
      <w:t xml:space="preserve">INSERIR </w:t>
    </w:r>
    <w:r w:rsidR="000B4527" w:rsidRPr="000B4527">
      <w:rPr>
        <w:rFonts w:ascii="Arial" w:hAnsi="Arial" w:cs="Arial"/>
        <w:color w:val="FF0000"/>
        <w:sz w:val="24"/>
      </w:rPr>
      <w:t xml:space="preserve">NO CABEÇALHO O </w:t>
    </w:r>
    <w:r w:rsidR="00887E3D" w:rsidRPr="000B4527">
      <w:rPr>
        <w:rFonts w:ascii="Arial" w:hAnsi="Arial" w:cs="Arial"/>
        <w:color w:val="FF0000"/>
        <w:sz w:val="24"/>
      </w:rPr>
      <w:t>BRASÃO/</w:t>
    </w:r>
    <w:r w:rsidR="00DB2DAE" w:rsidRPr="000B4527">
      <w:rPr>
        <w:rFonts w:ascii="Arial" w:hAnsi="Arial" w:cs="Arial"/>
        <w:color w:val="FF0000"/>
        <w:sz w:val="24"/>
      </w:rPr>
      <w:t>LOGO</w:t>
    </w:r>
    <w:r w:rsidR="00887E3D" w:rsidRPr="000B4527">
      <w:rPr>
        <w:rFonts w:ascii="Arial" w:hAnsi="Arial" w:cs="Arial"/>
        <w:color w:val="FF0000"/>
        <w:sz w:val="24"/>
      </w:rPr>
      <w:t>MARCA</w:t>
    </w:r>
    <w:r w:rsidR="00822207">
      <w:rPr>
        <w:rFonts w:ascii="Arial" w:hAnsi="Arial" w:cs="Arial"/>
        <w:color w:val="FF0000"/>
        <w:sz w:val="24"/>
      </w:rPr>
      <w:t xml:space="preserve"> </w:t>
    </w:r>
    <w:r w:rsidR="00DC7F7E" w:rsidRPr="000B4527">
      <w:rPr>
        <w:rFonts w:ascii="Arial" w:hAnsi="Arial" w:cs="Arial"/>
        <w:color w:val="FF0000"/>
        <w:sz w:val="24"/>
      </w:rPr>
      <w:t xml:space="preserve">E NOME </w:t>
    </w:r>
    <w:r w:rsidR="00DB2DAE" w:rsidRPr="000B4527">
      <w:rPr>
        <w:rFonts w:ascii="Arial" w:hAnsi="Arial" w:cs="Arial"/>
        <w:color w:val="FF0000"/>
        <w:sz w:val="24"/>
      </w:rPr>
      <w:t>DA INSTITUIÇÃO DE ORIGEM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stylePaneFormatFilter w:val="3F01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G0tDQ2NDQwtzQ0trBQ0lEKTi0uzszPAykwrwUAPVxi0CwAAAA="/>
  </w:docVars>
  <w:rsids>
    <w:rsidRoot w:val="00806B10"/>
    <w:rsid w:val="00012C17"/>
    <w:rsid w:val="00014A61"/>
    <w:rsid w:val="00021355"/>
    <w:rsid w:val="000242BA"/>
    <w:rsid w:val="0003081F"/>
    <w:rsid w:val="00037051"/>
    <w:rsid w:val="0005049E"/>
    <w:rsid w:val="0005617A"/>
    <w:rsid w:val="0007540C"/>
    <w:rsid w:val="00097826"/>
    <w:rsid w:val="000A5245"/>
    <w:rsid w:val="000B4527"/>
    <w:rsid w:val="000C4487"/>
    <w:rsid w:val="000D27D9"/>
    <w:rsid w:val="000D5DFF"/>
    <w:rsid w:val="000D65A4"/>
    <w:rsid w:val="000F1DD6"/>
    <w:rsid w:val="00105DF1"/>
    <w:rsid w:val="0011565C"/>
    <w:rsid w:val="0013584F"/>
    <w:rsid w:val="00136866"/>
    <w:rsid w:val="0013794B"/>
    <w:rsid w:val="00154ED9"/>
    <w:rsid w:val="00166657"/>
    <w:rsid w:val="00177567"/>
    <w:rsid w:val="0019367E"/>
    <w:rsid w:val="001B3940"/>
    <w:rsid w:val="001E00FC"/>
    <w:rsid w:val="00254131"/>
    <w:rsid w:val="002A0719"/>
    <w:rsid w:val="002A6537"/>
    <w:rsid w:val="002A6A12"/>
    <w:rsid w:val="003003C9"/>
    <w:rsid w:val="00322A87"/>
    <w:rsid w:val="003246D1"/>
    <w:rsid w:val="00325F30"/>
    <w:rsid w:val="0034050A"/>
    <w:rsid w:val="00356E83"/>
    <w:rsid w:val="003717FC"/>
    <w:rsid w:val="003749F2"/>
    <w:rsid w:val="00377B13"/>
    <w:rsid w:val="003D2744"/>
    <w:rsid w:val="003E2273"/>
    <w:rsid w:val="00402F67"/>
    <w:rsid w:val="00442071"/>
    <w:rsid w:val="00454A67"/>
    <w:rsid w:val="0045728C"/>
    <w:rsid w:val="00457C21"/>
    <w:rsid w:val="004627E4"/>
    <w:rsid w:val="00475F21"/>
    <w:rsid w:val="00482F7C"/>
    <w:rsid w:val="004840E1"/>
    <w:rsid w:val="004B14DA"/>
    <w:rsid w:val="004B416B"/>
    <w:rsid w:val="004D2616"/>
    <w:rsid w:val="00542E0C"/>
    <w:rsid w:val="0054514D"/>
    <w:rsid w:val="00560435"/>
    <w:rsid w:val="005654F0"/>
    <w:rsid w:val="00567C22"/>
    <w:rsid w:val="00581AAB"/>
    <w:rsid w:val="00586813"/>
    <w:rsid w:val="005C21B1"/>
    <w:rsid w:val="005C3BC0"/>
    <w:rsid w:val="005C603E"/>
    <w:rsid w:val="005C61C9"/>
    <w:rsid w:val="005F77BC"/>
    <w:rsid w:val="00603C80"/>
    <w:rsid w:val="0061057B"/>
    <w:rsid w:val="00621328"/>
    <w:rsid w:val="00655B28"/>
    <w:rsid w:val="006603CD"/>
    <w:rsid w:val="00674795"/>
    <w:rsid w:val="006760FE"/>
    <w:rsid w:val="006801A0"/>
    <w:rsid w:val="006B27C7"/>
    <w:rsid w:val="006D2B7C"/>
    <w:rsid w:val="006F6DD5"/>
    <w:rsid w:val="00702782"/>
    <w:rsid w:val="00745CF7"/>
    <w:rsid w:val="00747662"/>
    <w:rsid w:val="00761A29"/>
    <w:rsid w:val="00771E7A"/>
    <w:rsid w:val="00773037"/>
    <w:rsid w:val="007B1E82"/>
    <w:rsid w:val="007B55DB"/>
    <w:rsid w:val="007E3AF4"/>
    <w:rsid w:val="007F058E"/>
    <w:rsid w:val="00806B10"/>
    <w:rsid w:val="00822207"/>
    <w:rsid w:val="00847790"/>
    <w:rsid w:val="00857674"/>
    <w:rsid w:val="00870DA3"/>
    <w:rsid w:val="00875C24"/>
    <w:rsid w:val="00887E3D"/>
    <w:rsid w:val="008A08E4"/>
    <w:rsid w:val="008B6CB0"/>
    <w:rsid w:val="008C15D4"/>
    <w:rsid w:val="008D51C1"/>
    <w:rsid w:val="008D5887"/>
    <w:rsid w:val="008D76C3"/>
    <w:rsid w:val="008E08C2"/>
    <w:rsid w:val="00905F8A"/>
    <w:rsid w:val="00912268"/>
    <w:rsid w:val="00952005"/>
    <w:rsid w:val="009526DB"/>
    <w:rsid w:val="00957DD3"/>
    <w:rsid w:val="00967196"/>
    <w:rsid w:val="009B4739"/>
    <w:rsid w:val="00A041C5"/>
    <w:rsid w:val="00A13A62"/>
    <w:rsid w:val="00A439B1"/>
    <w:rsid w:val="00A57512"/>
    <w:rsid w:val="00A70134"/>
    <w:rsid w:val="00A866A5"/>
    <w:rsid w:val="00A9053B"/>
    <w:rsid w:val="00AB487F"/>
    <w:rsid w:val="00AB7BAA"/>
    <w:rsid w:val="00AC069E"/>
    <w:rsid w:val="00AC6D23"/>
    <w:rsid w:val="00B03244"/>
    <w:rsid w:val="00B058E8"/>
    <w:rsid w:val="00B33CA6"/>
    <w:rsid w:val="00B356D2"/>
    <w:rsid w:val="00B45F46"/>
    <w:rsid w:val="00B477BD"/>
    <w:rsid w:val="00B603DA"/>
    <w:rsid w:val="00B60497"/>
    <w:rsid w:val="00B672C6"/>
    <w:rsid w:val="00B71A08"/>
    <w:rsid w:val="00B73C96"/>
    <w:rsid w:val="00C06FA6"/>
    <w:rsid w:val="00C07C3D"/>
    <w:rsid w:val="00C2466A"/>
    <w:rsid w:val="00C51D31"/>
    <w:rsid w:val="00CB516B"/>
    <w:rsid w:val="00CB6EC1"/>
    <w:rsid w:val="00CB7455"/>
    <w:rsid w:val="00CD0B00"/>
    <w:rsid w:val="00CD30C3"/>
    <w:rsid w:val="00CD5EE6"/>
    <w:rsid w:val="00CE59F2"/>
    <w:rsid w:val="00CE5F94"/>
    <w:rsid w:val="00CF0E97"/>
    <w:rsid w:val="00D04CEF"/>
    <w:rsid w:val="00D0582C"/>
    <w:rsid w:val="00D20270"/>
    <w:rsid w:val="00D22AA9"/>
    <w:rsid w:val="00D23119"/>
    <w:rsid w:val="00D27986"/>
    <w:rsid w:val="00D52623"/>
    <w:rsid w:val="00D56FF7"/>
    <w:rsid w:val="00D64B0A"/>
    <w:rsid w:val="00D9384A"/>
    <w:rsid w:val="00DA5BE6"/>
    <w:rsid w:val="00DB2DAE"/>
    <w:rsid w:val="00DC7F7E"/>
    <w:rsid w:val="00E27CA3"/>
    <w:rsid w:val="00E32835"/>
    <w:rsid w:val="00E52AE0"/>
    <w:rsid w:val="00E72276"/>
    <w:rsid w:val="00E91F52"/>
    <w:rsid w:val="00E931E9"/>
    <w:rsid w:val="00EB23DC"/>
    <w:rsid w:val="00EC20B0"/>
    <w:rsid w:val="00ED1011"/>
    <w:rsid w:val="00ED3345"/>
    <w:rsid w:val="00ED65B1"/>
    <w:rsid w:val="00EE4C09"/>
    <w:rsid w:val="00F1479F"/>
    <w:rsid w:val="00F14B65"/>
    <w:rsid w:val="00F15BBB"/>
    <w:rsid w:val="00F2773E"/>
    <w:rsid w:val="00F35B04"/>
    <w:rsid w:val="00F44D07"/>
    <w:rsid w:val="00F74F00"/>
    <w:rsid w:val="00F869DA"/>
    <w:rsid w:val="00F87600"/>
    <w:rsid w:val="00F94846"/>
    <w:rsid w:val="00FA16C7"/>
    <w:rsid w:val="00FA7156"/>
    <w:rsid w:val="00FB4C65"/>
    <w:rsid w:val="00FC7B8F"/>
    <w:rsid w:val="00FE6650"/>
    <w:rsid w:val="00FF7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44D07"/>
  </w:style>
  <w:style w:type="paragraph" w:styleId="Ttulo2">
    <w:name w:val="heading 2"/>
    <w:basedOn w:val="Normal"/>
    <w:next w:val="Normal"/>
    <w:link w:val="Ttulo2Char"/>
    <w:semiHidden/>
    <w:unhideWhenUsed/>
    <w:qFormat/>
    <w:rsid w:val="00377B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qFormat/>
    <w:rsid w:val="0061057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06B1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rsid w:val="00806B10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semiHidden/>
    <w:rsid w:val="00F869DA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C51D31"/>
    <w:rPr>
      <w:b/>
    </w:rPr>
  </w:style>
  <w:style w:type="character" w:customStyle="1" w:styleId="apple-converted-space">
    <w:name w:val="apple-converted-space"/>
    <w:basedOn w:val="Fontepargpadro"/>
    <w:rsid w:val="000D65A4"/>
  </w:style>
  <w:style w:type="character" w:customStyle="1" w:styleId="il">
    <w:name w:val="il"/>
    <w:basedOn w:val="Fontepargpadro"/>
    <w:rsid w:val="000D65A4"/>
  </w:style>
  <w:style w:type="character" w:customStyle="1" w:styleId="Ttulo2Char">
    <w:name w:val="Título 2 Char"/>
    <w:basedOn w:val="Fontepargpadro"/>
    <w:link w:val="Ttulo2"/>
    <w:semiHidden/>
    <w:rsid w:val="00377B1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CabealhoChar">
    <w:name w:val="Cabeçalho Char"/>
    <w:link w:val="Cabealho"/>
    <w:uiPriority w:val="99"/>
    <w:rsid w:val="00377B13"/>
  </w:style>
  <w:style w:type="character" w:customStyle="1" w:styleId="RodapChar">
    <w:name w:val="Rodapé Char"/>
    <w:link w:val="Rodap"/>
    <w:rsid w:val="00377B13"/>
  </w:style>
  <w:style w:type="paragraph" w:styleId="NormalWeb">
    <w:name w:val="Normal (Web)"/>
    <w:basedOn w:val="Normal"/>
    <w:uiPriority w:val="99"/>
    <w:unhideWhenUsed/>
    <w:rsid w:val="00912268"/>
    <w:pPr>
      <w:spacing w:before="100" w:beforeAutospacing="1" w:after="100" w:afterAutospacing="1"/>
    </w:pPr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44D07"/>
  </w:style>
  <w:style w:type="paragraph" w:styleId="Ttulo2">
    <w:name w:val="heading 2"/>
    <w:basedOn w:val="Normal"/>
    <w:next w:val="Normal"/>
    <w:link w:val="Ttulo2Char"/>
    <w:semiHidden/>
    <w:unhideWhenUsed/>
    <w:qFormat/>
    <w:rsid w:val="00377B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qFormat/>
    <w:rsid w:val="0061057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806B1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rsid w:val="00806B10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semiHidden/>
    <w:rsid w:val="00F869DA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C51D31"/>
    <w:rPr>
      <w:b/>
    </w:rPr>
  </w:style>
  <w:style w:type="character" w:customStyle="1" w:styleId="apple-converted-space">
    <w:name w:val="apple-converted-space"/>
    <w:basedOn w:val="Fontepargpadro"/>
    <w:rsid w:val="000D65A4"/>
  </w:style>
  <w:style w:type="character" w:customStyle="1" w:styleId="il">
    <w:name w:val="il"/>
    <w:basedOn w:val="Fontepargpadro"/>
    <w:rsid w:val="000D65A4"/>
  </w:style>
  <w:style w:type="character" w:customStyle="1" w:styleId="Ttulo2Char">
    <w:name w:val="Título 2 Char"/>
    <w:basedOn w:val="Fontepargpadro"/>
    <w:link w:val="Ttulo2"/>
    <w:semiHidden/>
    <w:rsid w:val="00377B1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CabealhoChar">
    <w:name w:val="Cabeçalho Char"/>
    <w:link w:val="Cabealho"/>
    <w:uiPriority w:val="99"/>
    <w:rsid w:val="00377B13"/>
  </w:style>
  <w:style w:type="character" w:customStyle="1" w:styleId="RodapChar">
    <w:name w:val="Rodapé Char"/>
    <w:link w:val="Rodap"/>
    <w:rsid w:val="00377B13"/>
  </w:style>
  <w:style w:type="paragraph" w:styleId="NormalWeb">
    <w:name w:val="Normal (Web)"/>
    <w:basedOn w:val="Normal"/>
    <w:uiPriority w:val="99"/>
    <w:unhideWhenUsed/>
    <w:rsid w:val="00912268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87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B2382B-3F98-45FB-83EE-BC1B6E288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18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 E C L A R A Ç Ã O</vt:lpstr>
    </vt:vector>
  </TitlesOfParts>
  <Company>Uesb</Company>
  <LinksUpToDate>false</LinksUpToDate>
  <CharactersWithSpaces>7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 E C L A R A Ç Ã O</dc:title>
  <dc:creator>Uesb</dc:creator>
  <cp:lastModifiedBy>Cleber</cp:lastModifiedBy>
  <cp:revision>38</cp:revision>
  <cp:lastPrinted>2016-04-18T13:52:00Z</cp:lastPrinted>
  <dcterms:created xsi:type="dcterms:W3CDTF">2018-09-05T16:39:00Z</dcterms:created>
  <dcterms:modified xsi:type="dcterms:W3CDTF">2019-02-25T17:13:00Z</dcterms:modified>
</cp:coreProperties>
</file>